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7E146104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083C404D" w14:textId="77777777" w:rsidTr="00AD700E">
        <w:tc>
          <w:tcPr>
            <w:tcW w:w="4672" w:type="dxa"/>
          </w:tcPr>
          <w:p w14:paraId="179603B8" w14:textId="715C7308" w:rsidR="00A56D9C" w:rsidRPr="00A31B21" w:rsidRDefault="00A56D9C" w:rsidP="00A31B21">
            <w:pPr>
              <w:rPr>
                <w:sz w:val="26"/>
                <w:szCs w:val="26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</w:t>
            </w:r>
            <w:bookmarkEnd w:id="0"/>
            <w:r w:rsidR="00406078" w:rsidRP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>nvoice</w:t>
            </w:r>
            <w:r w:rsid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 xml:space="preserve"> date:</w:t>
            </w:r>
          </w:p>
          <w:p w14:paraId="71195D18" w14:textId="71CAC8D4" w:rsidR="00A56D9C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B877264" w14:textId="77777777" w:rsidR="00225A88" w:rsidRPr="0069644E" w:rsidRDefault="00225A88" w:rsidP="0069644E">
            <w:pPr>
              <w:rPr>
                <w:sz w:val="26"/>
                <w:szCs w:val="26"/>
                <w:lang w:val="en" w:eastAsia="en"/>
              </w:rPr>
            </w:pPr>
          </w:p>
          <w:p w14:paraId="751544D9" w14:textId="0164CDA8" w:rsidR="00A56D9C" w:rsidRPr="00E0093C" w:rsidRDefault="00016AB6" w:rsidP="00E0093C">
            <w:pPr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See table below for, total prices:</w:t>
            </w:r>
          </w:p>
          <w:p w14:paraId="4BFF1EA9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15480D8B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A7B834C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874"/>
        <w:gridCol w:w="2325"/>
      </w:tblGrid>
      <w:tr w:rsidR="00F01BE0" w14:paraId="6544254E" w14:textId="77777777" w:rsidTr="006E5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4423169" w14:textId="4DF11A5F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1842" w:type="dxa"/>
          </w:tcPr>
          <w:p w14:paraId="0A6E72CC" w14:textId="1C4B09FA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874" w:type="dxa"/>
          </w:tcPr>
          <w:p w14:paraId="4A36B3EE" w14:textId="6E1FF672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Unit price</w:t>
            </w:r>
          </w:p>
        </w:tc>
        <w:tc>
          <w:tcPr>
            <w:tcW w:w="2325" w:type="dxa"/>
          </w:tcPr>
          <w:p w14:paraId="2FA197AA" w14:textId="10654933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otal</w:t>
            </w:r>
          </w:p>
        </w:tc>
      </w:tr>
      <w:tr w:rsidR="006E54E7" w14:paraId="799C5E28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39F820A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>
              <w:rPr>
                <w:lang w:val="en-US"/>
              </w:rPr>
              <w:t>{%tr for r in table1 %}</w:t>
            </w:r>
          </w:p>
        </w:tc>
        <w:tc>
          <w:tcPr>
            <w:tcW w:w="1842" w:type="dxa"/>
          </w:tcPr>
          <w:p w14:paraId="694C6B15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3B50056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3874F308" w14:textId="4CEF4E66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F01BE0" w14:paraId="6BAAE7E0" w14:textId="77777777" w:rsidTr="006E5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C80CEEA" w14:textId="57D418C1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desc”]}}</w:t>
            </w:r>
          </w:p>
        </w:tc>
        <w:tc>
          <w:tcPr>
            <w:tcW w:w="1842" w:type="dxa"/>
          </w:tcPr>
          <w:p w14:paraId="248EE2F1" w14:textId="013EBE04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qty”] }}</w:t>
            </w:r>
          </w:p>
        </w:tc>
        <w:tc>
          <w:tcPr>
            <w:tcW w:w="1874" w:type="dxa"/>
          </w:tcPr>
          <w:p w14:paraId="18A4FBD0" w14:textId="6C8C901F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price”]}}</w:t>
            </w:r>
          </w:p>
        </w:tc>
        <w:tc>
          <w:tcPr>
            <w:tcW w:w="2325" w:type="dxa"/>
          </w:tcPr>
          <w:p w14:paraId="0C5D2040" w14:textId="55814EBE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total”]}}</w:t>
            </w:r>
          </w:p>
        </w:tc>
      </w:tr>
      <w:tr w:rsidR="006E54E7" w14:paraId="0C342DBA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96ABC08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 w:rsidRPr="00CF37B7">
              <w:rPr>
                <w:lang w:val="en-US"/>
              </w:rPr>
              <w:t xml:space="preserve">{%tr </w:t>
            </w:r>
            <w:proofErr w:type="spellStart"/>
            <w:r w:rsidRPr="00CF37B7">
              <w:rPr>
                <w:lang w:val="en-US"/>
              </w:rPr>
              <w:t>endfor</w:t>
            </w:r>
            <w:proofErr w:type="spellEnd"/>
            <w:r w:rsidRPr="00CF37B7">
              <w:rPr>
                <w:lang w:val="en-US"/>
              </w:rPr>
              <w:t xml:space="preserve"> %}</w:t>
            </w:r>
          </w:p>
        </w:tc>
        <w:tc>
          <w:tcPr>
            <w:tcW w:w="1842" w:type="dxa"/>
          </w:tcPr>
          <w:p w14:paraId="1EBC4E42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912FB2A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4743B99A" w14:textId="5A1A98F4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</w:tbl>
    <w:p w14:paraId="10CF3682" w14:textId="77777777" w:rsidR="00F01BE0" w:rsidRDefault="00F01BE0" w:rsidP="00F01BE0">
      <w:pPr>
        <w:rPr>
          <w:rFonts w:cstheme="minorHAnsi"/>
          <w:lang w:val="en-US"/>
        </w:rPr>
      </w:pPr>
    </w:p>
    <w:p w14:paraId="35FF32C2" w14:textId="77777777" w:rsidR="00F01BE0" w:rsidRDefault="00F01BE0" w:rsidP="0069071F">
      <w:pPr>
        <w:jc w:val="right"/>
        <w:rPr>
          <w:rFonts w:cstheme="minorHAnsi"/>
          <w:lang w:val="en-US"/>
        </w:rPr>
      </w:pPr>
    </w:p>
    <w:p w14:paraId="5B0A303B" w14:textId="5CB3422C" w:rsidR="0069071F" w:rsidRPr="00F01BE0" w:rsidRDefault="0087114E" w:rsidP="0069071F">
      <w:pPr>
        <w:jc w:val="right"/>
        <w:rPr>
          <w:rFonts w:cstheme="minorHAnsi"/>
          <w:sz w:val="36"/>
          <w:szCs w:val="36"/>
          <w:lang w:val="en-US"/>
        </w:rPr>
      </w:pPr>
      <w:r w:rsidRPr="00F01BE0">
        <w:rPr>
          <w:rFonts w:cstheme="minorHAnsi"/>
          <w:sz w:val="36"/>
          <w:szCs w:val="36"/>
          <w:lang w:val="en-US"/>
        </w:rPr>
        <w:t>Invoice t</w:t>
      </w:r>
      <w:r w:rsidR="0069071F" w:rsidRPr="00F01BE0">
        <w:rPr>
          <w:rFonts w:cstheme="minorHAnsi"/>
          <w:sz w:val="36"/>
          <w:szCs w:val="36"/>
          <w:lang w:val="en-US"/>
        </w:rPr>
        <w:t xml:space="preserve">otal: </w:t>
      </w:r>
      <w:r w:rsidR="00721B1E" w:rsidRPr="00F01BE0">
        <w:rPr>
          <w:rFonts w:cstheme="minorHAnsi"/>
          <w:sz w:val="36"/>
          <w:szCs w:val="36"/>
          <w:lang w:val="en-US"/>
        </w:rPr>
        <w:t>$</w:t>
      </w:r>
      <w:r w:rsidR="0069071F" w:rsidRPr="00F01BE0">
        <w:rPr>
          <w:rFonts w:cstheme="minorHAnsi"/>
          <w:sz w:val="36"/>
          <w:szCs w:val="36"/>
          <w:lang w:val="en-US"/>
        </w:rPr>
        <w:t>{{total</w:t>
      </w:r>
      <w:r w:rsidR="00F01BE0">
        <w:rPr>
          <w:rFonts w:cstheme="minorHAnsi"/>
          <w:sz w:val="36"/>
          <w:szCs w:val="36"/>
          <w:lang w:val="en-US"/>
        </w:rPr>
        <w:t>_price</w:t>
      </w:r>
      <w:r w:rsidR="0069071F" w:rsidRPr="00F01BE0">
        <w:rPr>
          <w:rFonts w:cstheme="minorHAnsi"/>
          <w:sz w:val="36"/>
          <w:szCs w:val="36"/>
          <w:lang w:val="en-US"/>
        </w:rPr>
        <w:t>}}</w:t>
      </w:r>
    </w:p>
    <w:p w14:paraId="06F47FC2" w14:textId="77777777" w:rsidR="00704E9D" w:rsidRDefault="00704E9D" w:rsidP="00AD700E">
      <w:pPr>
        <w:rPr>
          <w:rFonts w:cstheme="minorHAnsi"/>
          <w:b/>
          <w:lang w:val="en-US"/>
        </w:rPr>
      </w:pPr>
    </w:p>
    <w:sectPr w:rsidR="00704E9D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768E1" w14:textId="77777777" w:rsidR="00B14EAC" w:rsidRDefault="00B14EAC" w:rsidP="00DE532F">
      <w:pPr>
        <w:spacing w:after="0" w:line="240" w:lineRule="auto"/>
      </w:pPr>
      <w:r>
        <w:separator/>
      </w:r>
    </w:p>
  </w:endnote>
  <w:endnote w:type="continuationSeparator" w:id="0">
    <w:p w14:paraId="6132F821" w14:textId="77777777" w:rsidR="00B14EAC" w:rsidRDefault="00B14EA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79DF" w14:textId="77777777" w:rsidR="00B14EAC" w:rsidRDefault="00B14EAC" w:rsidP="00DE532F">
      <w:pPr>
        <w:spacing w:after="0" w:line="240" w:lineRule="auto"/>
      </w:pPr>
      <w:r>
        <w:separator/>
      </w:r>
    </w:p>
  </w:footnote>
  <w:footnote w:type="continuationSeparator" w:id="0">
    <w:p w14:paraId="5D070B96" w14:textId="77777777" w:rsidR="00B14EAC" w:rsidRDefault="00B14EA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9071F"/>
    <w:rsid w:val="00694697"/>
    <w:rsid w:val="0069644E"/>
    <w:rsid w:val="006A7533"/>
    <w:rsid w:val="006E54E7"/>
    <w:rsid w:val="00704E9D"/>
    <w:rsid w:val="00721B1E"/>
    <w:rsid w:val="00742317"/>
    <w:rsid w:val="007A2A9A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Daniël  Sommers</cp:lastModifiedBy>
  <cp:revision>2</cp:revision>
  <dcterms:created xsi:type="dcterms:W3CDTF">2023-04-13T05:26:00Z</dcterms:created>
  <dcterms:modified xsi:type="dcterms:W3CDTF">2023-04-13T05:26:00Z</dcterms:modified>
</cp:coreProperties>
</file>